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ad 2fc4f980</w:t>
      </w:r>
    </w:p>
    <w:p>
      <w:pPr>
        <w:pStyle w:val="FirstParagraph"/>
      </w:pPr>
      <w:r>
        <w:t xml:space="preserve">I get the same undefined method</w:t>
      </w:r>
      <w:r>
        <w:t xml:space="preserve"> </w:t>
      </w:r>
      <w:r>
        <w:t xml:space="preserve">‘</w:t>
      </w:r>
      <w:r>
        <w:t xml:space="preserve">error!</w:t>
      </w:r>
      <w:r>
        <w:t xml:space="preserve">’</w:t>
      </w:r>
      <w:r>
        <w:t xml:space="preserve"> </w:t>
      </w:r>
      <w:r>
        <w:t xml:space="preserve">as eric does, however it doesn’t send, it works just fine on my Mac OSX 10.6, however, when run on xubuntu 11.04, it gives that error: I am running ruby 1.8.7 on my mac, and 1.9.3p0 on the xubuntu. What does it parse, I would prefer to run this with php, but the php on the original post’s site is down. What does this look for on the page?</w:t>
      </w:r>
    </w:p>
    <w:bookmarkStart w:id="21" w:name="john-mar-11-2012-0124-pm"/>
    <w:p>
      <w:pPr>
        <w:pStyle w:val="Heading2"/>
      </w:pPr>
      <w:r>
        <w:t xml:space="preserve">John — Mar 11, 2012 01:24 pm</w:t>
      </w:r>
    </w:p>
    <w:p>
      <w:pPr>
        <w:pStyle w:val="FirstParagraph"/>
      </w:pPr>
      <w:r>
        <w:t xml:space="preserve">With some experience programming myself, I figured out that the authentication process was causing this error, and I realized I put my password in wrong. Commenting out the res.error does nothing because the program still jumps there; it just has nothing to do once it gets there so it continues with the program. In essence, all commenting it out does is remove the error message from the output, but it’s still basically there.</w:t>
      </w:r>
    </w:p>
    <w:bookmarkStart w:id="20" w:name="john-mar-11-2012-0128-pm"/>
    <w:p>
      <w:pPr>
        <w:pStyle w:val="Heading3"/>
      </w:pPr>
      <w:r>
        <w:t xml:space="preserve">John — Mar 11, 2012 01:28 pm</w:t>
      </w:r>
    </w:p>
    <w:p>
      <w:pPr>
        <w:pStyle w:val="FirstParagraph"/>
      </w:pPr>
      <w:r>
        <w:t xml:space="preserve">Urgh.. sorry about double-posting. After getting through that, I got a 403 Forbidden, so I’m running under the assumption that Google is just being hard to work with. Any idea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d 2fc4f980</dc:title>
  <dc:creator/>
  <cp:keywords/>
  <dcterms:created xsi:type="dcterms:W3CDTF">2026-04-23T08:04:34Z</dcterms:created>
  <dcterms:modified xsi:type="dcterms:W3CDTF">2026-04-23T08:04:34Z</dcterms:modified>
</cp:coreProperties>
</file>

<file path=docProps/custom.xml><?xml version="1.0" encoding="utf-8"?>
<Properties xmlns="http://schemas.openxmlformats.org/officeDocument/2006/custom-properties" xmlns:vt="http://schemas.openxmlformats.org/officeDocument/2006/docPropsVTypes"/>
</file>